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9EACDB" w14:textId="77777777" w:rsidR="0041789B" w:rsidRDefault="00033193" w:rsidP="0041789B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41789B">
        <w:rPr>
          <w:rFonts w:ascii="Times New Roman" w:hAnsi="Times New Roman" w:cs="Times New Roman"/>
        </w:rPr>
        <w:t xml:space="preserve">Table S9. Identification of SSRs in the </w:t>
      </w:r>
      <w:r w:rsidR="0041789B">
        <w:rPr>
          <w:rFonts w:ascii="Times New Roman" w:hAnsi="Times New Roman" w:cs="Times New Roman"/>
          <w:i/>
        </w:rPr>
        <w:t>S. baicalensis</w:t>
      </w:r>
      <w:r w:rsidR="0041789B">
        <w:rPr>
          <w:rFonts w:ascii="Times New Roman" w:hAnsi="Times New Roman" w:cs="Times New Roman"/>
        </w:rPr>
        <w:t xml:space="preserve"> and </w:t>
      </w:r>
      <w:r w:rsidR="0041789B">
        <w:rPr>
          <w:rFonts w:ascii="Times New Roman" w:hAnsi="Times New Roman" w:cs="Times New Roman"/>
          <w:i/>
        </w:rPr>
        <w:t>S. barbata</w:t>
      </w:r>
      <w:r w:rsidR="0041789B">
        <w:rPr>
          <w:rFonts w:ascii="Times New Roman" w:hAnsi="Times New Roman" w:cs="Times New Roman"/>
        </w:rPr>
        <w:t xml:space="preserve"> genome.</w:t>
      </w:r>
    </w:p>
    <w:tbl>
      <w:tblPr>
        <w:tblW w:w="7088" w:type="dxa"/>
        <w:tblLook w:val="04A0" w:firstRow="1" w:lastRow="0" w:firstColumn="1" w:lastColumn="0" w:noHBand="0" w:noVBand="1"/>
      </w:tblPr>
      <w:tblGrid>
        <w:gridCol w:w="1080"/>
        <w:gridCol w:w="1260"/>
        <w:gridCol w:w="1080"/>
        <w:gridCol w:w="1825"/>
        <w:gridCol w:w="1843"/>
      </w:tblGrid>
      <w:tr w:rsidR="0041789B" w14:paraId="6231F02F" w14:textId="77777777" w:rsidTr="004B6322">
        <w:trPr>
          <w:trHeight w:val="315"/>
        </w:trPr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5A339C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es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7AD0A5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t siz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A33624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t-off</w:t>
            </w:r>
          </w:p>
        </w:tc>
        <w:tc>
          <w:tcPr>
            <w:tcW w:w="18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60C1A5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umber of SSR in </w:t>
            </w:r>
            <w:r>
              <w:rPr>
                <w:rFonts w:ascii="Times New Roman" w:hAnsi="Times New Roman" w:cs="Times New Roman"/>
                <w:i/>
              </w:rPr>
              <w:t>S. baicalensis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F1A41E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umber of SSR in </w:t>
            </w:r>
            <w:r>
              <w:rPr>
                <w:rFonts w:ascii="Times New Roman" w:hAnsi="Times New Roman" w:cs="Times New Roman"/>
                <w:i/>
              </w:rPr>
              <w:t>S. barbata</w:t>
            </w:r>
          </w:p>
        </w:tc>
      </w:tr>
      <w:tr w:rsidR="0041789B" w14:paraId="67851196" w14:textId="77777777" w:rsidTr="004B6322">
        <w:trPr>
          <w:trHeight w:val="315"/>
        </w:trPr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81A62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nomer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8FD3D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7EC9E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8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5D531F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3,270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4AB16A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,162</w:t>
            </w:r>
          </w:p>
        </w:tc>
      </w:tr>
      <w:tr w:rsidR="0041789B" w14:paraId="7B238D04" w14:textId="77777777" w:rsidTr="004B6322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09EC6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m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818B9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968B8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7329E5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,41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41B01DE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,280</w:t>
            </w:r>
          </w:p>
        </w:tc>
      </w:tr>
      <w:tr w:rsidR="0041789B" w14:paraId="4B884B98" w14:textId="77777777" w:rsidTr="004B6322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5DDD2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m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B9570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09C7E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204717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,87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5543BD6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,742</w:t>
            </w:r>
          </w:p>
        </w:tc>
      </w:tr>
      <w:tr w:rsidR="0041789B" w14:paraId="78EFD1E7" w14:textId="77777777" w:rsidTr="004B6322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8F1AA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tram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F2BB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BBFF4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8FF38C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37EF7A8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160</w:t>
            </w:r>
          </w:p>
        </w:tc>
      </w:tr>
      <w:tr w:rsidR="0041789B" w14:paraId="7582B2EF" w14:textId="77777777" w:rsidTr="004B6322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47E03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ntam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2EC90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A485A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E657DE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FC5E22D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13</w:t>
            </w:r>
          </w:p>
        </w:tc>
      </w:tr>
      <w:tr w:rsidR="0041789B" w14:paraId="781FD058" w14:textId="77777777" w:rsidTr="004B6322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76BD1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xamer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00778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B5890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018193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2D4C895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48</w:t>
            </w:r>
          </w:p>
        </w:tc>
      </w:tr>
      <w:tr w:rsidR="0041789B" w14:paraId="09794988" w14:textId="77777777" w:rsidTr="004B6322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88C676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otal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329EDE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058A2F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92F740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42,95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244BB6" w14:textId="77777777" w:rsidR="0041789B" w:rsidRDefault="0041789B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47,705</w:t>
            </w:r>
          </w:p>
        </w:tc>
      </w:tr>
    </w:tbl>
    <w:p w14:paraId="0D0693AB" w14:textId="77777777" w:rsidR="002D3CA5" w:rsidRDefault="002D3CA5"/>
    <w:sectPr w:rsidR="002D3C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UwMza1MDM1NDFV0lEKTi0uzszPAykwrAUAbqpsOywAAAA="/>
  </w:docVars>
  <w:rsids>
    <w:rsidRoot w:val="0041789B"/>
    <w:rsid w:val="00033193"/>
    <w:rsid w:val="002D3CA5"/>
    <w:rsid w:val="00417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ECC30"/>
  <w15:chartTrackingRefBased/>
  <w15:docId w15:val="{7461D9E7-35EC-4078-A02F-2421FD810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1789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297</Characters>
  <Application>Microsoft Office Word</Application>
  <DocSecurity>0</DocSecurity>
  <Lines>2</Lines>
  <Paragraphs>1</Paragraphs>
  <ScaleCrop>false</ScaleCrop>
  <Company>微软中国</Company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2</cp:revision>
  <dcterms:created xsi:type="dcterms:W3CDTF">2019-07-20T09:19:00Z</dcterms:created>
  <dcterms:modified xsi:type="dcterms:W3CDTF">2019-12-05T18:44:00Z</dcterms:modified>
</cp:coreProperties>
</file>